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52"/>
        <w:gridCol w:w="3808"/>
        <w:gridCol w:w="3488"/>
      </w:tblGrid>
      <w:tr w:rsidR="00AC5DF8" w:rsidRPr="00AC5DF8" w14:paraId="55660AF8" w14:textId="77777777" w:rsidTr="00E65E3C">
        <w:tc>
          <w:tcPr>
            <w:tcW w:w="1417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/>
            <w:hideMark/>
          </w:tcPr>
          <w:p w14:paraId="6CBE2388" w14:textId="3A822BBD" w:rsidR="000137CB" w:rsidRPr="00AC5DF8" w:rsidRDefault="000137CB" w:rsidP="00C62075">
            <w:pPr>
              <w:suppressAutoHyphens/>
              <w:autoSpaceDN w:val="0"/>
              <w:spacing w:after="60"/>
              <w:rPr>
                <w:rFonts w:ascii="Arial" w:eastAsia="Times New Roman" w:hAnsi="Arial" w:cs="Arial"/>
                <w:b/>
              </w:rPr>
            </w:pPr>
            <w:r w:rsidRPr="00AC5DF8">
              <w:rPr>
                <w:rFonts w:ascii="Arial" w:hAnsi="Arial" w:cs="Arial"/>
                <w:b/>
              </w:rPr>
              <w:t xml:space="preserve">RISK ASSESSMENT – </w:t>
            </w:r>
            <w:r w:rsidR="00C46EC6">
              <w:rPr>
                <w:rFonts w:ascii="Arial" w:hAnsi="Arial" w:cs="Arial"/>
                <w:b/>
              </w:rPr>
              <w:t>General Public</w:t>
            </w:r>
          </w:p>
        </w:tc>
      </w:tr>
      <w:tr w:rsidR="00AC5DF8" w:rsidRPr="00AC5DF8" w14:paraId="3B085D1A" w14:textId="77777777" w:rsidTr="00F54976">
        <w:tc>
          <w:tcPr>
            <w:tcW w:w="6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BFC1F5" w14:textId="7A5B6C0A" w:rsidR="000137CB" w:rsidRPr="00AC5DF8" w:rsidRDefault="000137CB" w:rsidP="00A53E50">
            <w:pPr>
              <w:suppressAutoHyphens/>
              <w:autoSpaceDN w:val="0"/>
              <w:spacing w:after="60"/>
              <w:rPr>
                <w:rFonts w:ascii="Arial" w:eastAsia="Times New Roman" w:hAnsi="Arial" w:cs="Arial"/>
                <w:b/>
              </w:rPr>
            </w:pPr>
            <w:r w:rsidRPr="00AC5DF8">
              <w:rPr>
                <w:rFonts w:ascii="Arial" w:hAnsi="Arial" w:cs="Arial"/>
                <w:b/>
              </w:rPr>
              <w:t xml:space="preserve">Assessors Names: </w:t>
            </w:r>
          </w:p>
        </w:tc>
        <w:tc>
          <w:tcPr>
            <w:tcW w:w="3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80A321" w14:textId="063F7540" w:rsidR="000137CB" w:rsidRPr="00AC5DF8" w:rsidRDefault="000137CB" w:rsidP="00A53E50">
            <w:pPr>
              <w:suppressAutoHyphens/>
              <w:autoSpaceDN w:val="0"/>
              <w:spacing w:after="60"/>
              <w:rPr>
                <w:rFonts w:ascii="Arial" w:eastAsia="Times New Roman" w:hAnsi="Arial" w:cs="Arial"/>
                <w:b/>
              </w:rPr>
            </w:pPr>
            <w:r w:rsidRPr="00AC5DF8">
              <w:rPr>
                <w:rFonts w:ascii="Arial" w:hAnsi="Arial" w:cs="Arial"/>
                <w:b/>
              </w:rPr>
              <w:t xml:space="preserve">Assessment Date: 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FEFBA2" w14:textId="114599ED" w:rsidR="000137CB" w:rsidRPr="00AC5DF8" w:rsidRDefault="000137CB" w:rsidP="00A53E50">
            <w:pPr>
              <w:suppressAutoHyphens/>
              <w:autoSpaceDN w:val="0"/>
              <w:spacing w:after="60"/>
              <w:rPr>
                <w:rFonts w:ascii="Arial" w:eastAsia="Times New Roman" w:hAnsi="Arial" w:cs="Arial"/>
                <w:b/>
              </w:rPr>
            </w:pPr>
            <w:r w:rsidRPr="00AC5DF8">
              <w:rPr>
                <w:rFonts w:ascii="Arial" w:hAnsi="Arial" w:cs="Arial"/>
                <w:b/>
              </w:rPr>
              <w:t>Review Date:</w:t>
            </w:r>
            <w:r w:rsidR="002F2C49" w:rsidRPr="00AC5DF8">
              <w:rPr>
                <w:rFonts w:ascii="Arial" w:hAnsi="Arial" w:cs="Arial"/>
                <w:b/>
              </w:rPr>
              <w:t xml:space="preserve"> </w:t>
            </w:r>
          </w:p>
        </w:tc>
      </w:tr>
      <w:tr w:rsidR="000137CB" w:rsidRPr="00AC5DF8" w14:paraId="2164FA23" w14:textId="77777777" w:rsidTr="00F54976">
        <w:trPr>
          <w:trHeight w:val="112"/>
        </w:trPr>
        <w:tc>
          <w:tcPr>
            <w:tcW w:w="6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BEE020" w14:textId="77777777" w:rsidR="00A53E50" w:rsidRDefault="000137CB" w:rsidP="00A53E50">
            <w:pPr>
              <w:suppressAutoHyphens/>
              <w:autoSpaceDN w:val="0"/>
              <w:spacing w:after="60"/>
              <w:rPr>
                <w:rFonts w:ascii="Arial" w:hAnsi="Arial" w:cs="Arial"/>
              </w:rPr>
            </w:pPr>
            <w:r w:rsidRPr="00AC5DF8">
              <w:rPr>
                <w:rFonts w:ascii="Arial" w:hAnsi="Arial" w:cs="Arial"/>
                <w:b/>
              </w:rPr>
              <w:t>Area:</w:t>
            </w:r>
            <w:r w:rsidR="00C25B5D" w:rsidRPr="00AC5DF8">
              <w:rPr>
                <w:rFonts w:ascii="Arial" w:hAnsi="Arial" w:cs="Arial"/>
              </w:rPr>
              <w:t xml:space="preserve"> </w:t>
            </w:r>
          </w:p>
          <w:p w14:paraId="5C93E42E" w14:textId="77777777" w:rsidR="00A53E50" w:rsidRDefault="003A2F91" w:rsidP="00A53E50">
            <w:pPr>
              <w:suppressAutoHyphens/>
              <w:autoSpaceDN w:val="0"/>
              <w:spacing w:after="60"/>
              <w:rPr>
                <w:rFonts w:ascii="Arial" w:hAnsi="Arial" w:cs="Arial"/>
              </w:rPr>
            </w:pPr>
            <w:r w:rsidRPr="003A2F91">
              <w:rPr>
                <w:rFonts w:ascii="Arial" w:hAnsi="Arial" w:cs="Arial"/>
                <w:b/>
                <w:bCs/>
              </w:rPr>
              <w:t>Date of event</w:t>
            </w:r>
            <w:r>
              <w:rPr>
                <w:rFonts w:ascii="Arial" w:hAnsi="Arial" w:cs="Arial"/>
              </w:rPr>
              <w:t xml:space="preserve">: </w:t>
            </w:r>
          </w:p>
          <w:p w14:paraId="4AE893F9" w14:textId="19C95A24" w:rsidR="000137CB" w:rsidRPr="00AC5DF8" w:rsidRDefault="002C6E4C" w:rsidP="00A53E50">
            <w:pPr>
              <w:suppressAutoHyphens/>
              <w:autoSpaceDN w:val="0"/>
              <w:spacing w:after="60"/>
              <w:rPr>
                <w:rFonts w:ascii="Arial" w:eastAsia="Times New Roman" w:hAnsi="Arial" w:cs="Arial"/>
              </w:rPr>
            </w:pPr>
            <w:r w:rsidRPr="002C6E4C">
              <w:rPr>
                <w:rFonts w:ascii="Arial" w:hAnsi="Arial" w:cs="Arial"/>
                <w:b/>
                <w:bCs/>
              </w:rPr>
              <w:t>Meeting point</w:t>
            </w:r>
            <w:r>
              <w:rPr>
                <w:rFonts w:ascii="Arial" w:hAnsi="Arial" w:cs="Arial"/>
              </w:rPr>
              <w:t xml:space="preserve">: </w:t>
            </w:r>
          </w:p>
        </w:tc>
        <w:tc>
          <w:tcPr>
            <w:tcW w:w="74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819604" w14:textId="766A5C4A" w:rsidR="000137CB" w:rsidRPr="00AC5DF8" w:rsidRDefault="000137CB" w:rsidP="00AC5DF8">
            <w:pPr>
              <w:suppressAutoHyphens/>
              <w:autoSpaceDN w:val="0"/>
              <w:spacing w:after="60"/>
              <w:rPr>
                <w:rFonts w:ascii="Arial" w:eastAsia="Times New Roman" w:hAnsi="Arial" w:cs="Arial"/>
              </w:rPr>
            </w:pPr>
            <w:r w:rsidRPr="00AC5DF8">
              <w:rPr>
                <w:rFonts w:ascii="Arial" w:hAnsi="Arial" w:cs="Arial"/>
                <w:b/>
              </w:rPr>
              <w:t>Identify People at Risk</w:t>
            </w:r>
            <w:r w:rsidRPr="00AC5DF8">
              <w:rPr>
                <w:rFonts w:ascii="Arial" w:hAnsi="Arial" w:cs="Arial"/>
              </w:rPr>
              <w:t xml:space="preserve">: </w:t>
            </w:r>
            <w:r w:rsidR="00461311">
              <w:rPr>
                <w:rFonts w:ascii="Arial" w:hAnsi="Arial" w:cs="Arial"/>
              </w:rPr>
              <w:t>Participants and members of the general public</w:t>
            </w:r>
          </w:p>
        </w:tc>
      </w:tr>
    </w:tbl>
    <w:p w14:paraId="39DCCCA8" w14:textId="77777777" w:rsidR="00C53421" w:rsidRPr="00AC5DF8" w:rsidRDefault="00C53421" w:rsidP="00AC5DF8">
      <w:pPr>
        <w:rPr>
          <w:rFonts w:ascii="Arial" w:hAnsi="Arial" w:cs="Arial"/>
          <w:b/>
        </w:rPr>
      </w:pPr>
    </w:p>
    <w:tbl>
      <w:tblPr>
        <w:tblStyle w:val="TableGrid"/>
        <w:tblW w:w="4999" w:type="pct"/>
        <w:tblLook w:val="04A0" w:firstRow="1" w:lastRow="0" w:firstColumn="1" w:lastColumn="0" w:noHBand="0" w:noVBand="1"/>
      </w:tblPr>
      <w:tblGrid>
        <w:gridCol w:w="1525"/>
        <w:gridCol w:w="1745"/>
        <w:gridCol w:w="5170"/>
        <w:gridCol w:w="2468"/>
        <w:gridCol w:w="1135"/>
        <w:gridCol w:w="915"/>
        <w:gridCol w:w="987"/>
      </w:tblGrid>
      <w:tr w:rsidR="000423F0" w:rsidRPr="00AC5DF8" w14:paraId="534A5A31" w14:textId="77777777" w:rsidTr="00A53E50">
        <w:tc>
          <w:tcPr>
            <w:tcW w:w="547" w:type="pct"/>
            <w:shd w:val="clear" w:color="auto" w:fill="D6E3BC"/>
          </w:tcPr>
          <w:p w14:paraId="66A42EDB" w14:textId="77777777" w:rsidR="00C53421" w:rsidRPr="00AC5DF8" w:rsidRDefault="00C53421" w:rsidP="00AC5DF8">
            <w:pPr>
              <w:rPr>
                <w:rFonts w:ascii="Arial" w:hAnsi="Arial" w:cs="Arial"/>
                <w:b/>
              </w:rPr>
            </w:pPr>
            <w:r w:rsidRPr="00AC5DF8">
              <w:rPr>
                <w:rFonts w:ascii="Arial" w:hAnsi="Arial" w:cs="Arial"/>
                <w:b/>
              </w:rPr>
              <w:t>What are the hazards?</w:t>
            </w:r>
          </w:p>
        </w:tc>
        <w:tc>
          <w:tcPr>
            <w:tcW w:w="626" w:type="pct"/>
            <w:shd w:val="clear" w:color="auto" w:fill="D6E3BC"/>
          </w:tcPr>
          <w:p w14:paraId="43A681FE" w14:textId="77777777" w:rsidR="00C53421" w:rsidRPr="00AC5DF8" w:rsidRDefault="00C53421" w:rsidP="00AC5DF8">
            <w:pPr>
              <w:rPr>
                <w:rFonts w:ascii="Arial" w:hAnsi="Arial" w:cs="Arial"/>
                <w:b/>
              </w:rPr>
            </w:pPr>
            <w:r w:rsidRPr="00AC5DF8">
              <w:rPr>
                <w:rFonts w:ascii="Arial" w:hAnsi="Arial" w:cs="Arial"/>
                <w:b/>
              </w:rPr>
              <w:t>Who might be harmed and how?</w:t>
            </w:r>
          </w:p>
        </w:tc>
        <w:tc>
          <w:tcPr>
            <w:tcW w:w="1854" w:type="pct"/>
            <w:shd w:val="clear" w:color="auto" w:fill="D6E3BC"/>
          </w:tcPr>
          <w:p w14:paraId="65D5BF78" w14:textId="77777777" w:rsidR="00C53421" w:rsidRPr="00AC5DF8" w:rsidRDefault="00C53421" w:rsidP="00AC5DF8">
            <w:pPr>
              <w:rPr>
                <w:rFonts w:ascii="Arial" w:hAnsi="Arial" w:cs="Arial"/>
                <w:b/>
              </w:rPr>
            </w:pPr>
            <w:r w:rsidRPr="00AC5DF8">
              <w:rPr>
                <w:rFonts w:ascii="Arial" w:hAnsi="Arial" w:cs="Arial"/>
                <w:b/>
              </w:rPr>
              <w:t>What are you already doing?</w:t>
            </w:r>
          </w:p>
        </w:tc>
        <w:tc>
          <w:tcPr>
            <w:tcW w:w="885" w:type="pct"/>
            <w:shd w:val="clear" w:color="auto" w:fill="D6E3BC"/>
          </w:tcPr>
          <w:p w14:paraId="541F4266" w14:textId="77777777" w:rsidR="00C53421" w:rsidRPr="00AC5DF8" w:rsidRDefault="00C53421" w:rsidP="00AC5DF8">
            <w:pPr>
              <w:rPr>
                <w:rFonts w:ascii="Arial" w:hAnsi="Arial" w:cs="Arial"/>
                <w:b/>
              </w:rPr>
            </w:pPr>
            <w:r w:rsidRPr="00AC5DF8">
              <w:rPr>
                <w:rFonts w:ascii="Arial" w:hAnsi="Arial" w:cs="Arial"/>
                <w:b/>
              </w:rPr>
              <w:t>What further action is necessary?</w:t>
            </w:r>
          </w:p>
        </w:tc>
        <w:tc>
          <w:tcPr>
            <w:tcW w:w="407" w:type="pct"/>
            <w:shd w:val="clear" w:color="auto" w:fill="D6E3BC"/>
          </w:tcPr>
          <w:p w14:paraId="4E431ACC" w14:textId="77777777" w:rsidR="00C53421" w:rsidRPr="00AC5DF8" w:rsidRDefault="00C53421" w:rsidP="00AC5DF8">
            <w:pPr>
              <w:rPr>
                <w:rFonts w:ascii="Arial" w:hAnsi="Arial" w:cs="Arial"/>
                <w:b/>
              </w:rPr>
            </w:pPr>
            <w:r w:rsidRPr="00AC5DF8">
              <w:rPr>
                <w:rFonts w:ascii="Arial" w:hAnsi="Arial" w:cs="Arial"/>
                <w:b/>
              </w:rPr>
              <w:t>Action by whom?</w:t>
            </w:r>
          </w:p>
          <w:p w14:paraId="7F67D27B" w14:textId="77777777" w:rsidR="00E91CE6" w:rsidRPr="00AC5DF8" w:rsidRDefault="00E91CE6" w:rsidP="00AC5DF8">
            <w:pPr>
              <w:rPr>
                <w:rFonts w:ascii="Arial" w:hAnsi="Arial" w:cs="Arial"/>
                <w:b/>
              </w:rPr>
            </w:pPr>
            <w:r w:rsidRPr="00AC5DF8">
              <w:rPr>
                <w:rFonts w:ascii="Arial" w:hAnsi="Arial" w:cs="Arial"/>
                <w:b/>
              </w:rPr>
              <w:t>(Full Name)</w:t>
            </w:r>
          </w:p>
        </w:tc>
        <w:tc>
          <w:tcPr>
            <w:tcW w:w="328" w:type="pct"/>
            <w:shd w:val="clear" w:color="auto" w:fill="D6E3BC"/>
          </w:tcPr>
          <w:p w14:paraId="4D02B8BC" w14:textId="77777777" w:rsidR="00C53421" w:rsidRPr="00AC5DF8" w:rsidRDefault="00C53421" w:rsidP="00AC5DF8">
            <w:pPr>
              <w:rPr>
                <w:rFonts w:ascii="Arial" w:hAnsi="Arial" w:cs="Arial"/>
                <w:b/>
              </w:rPr>
            </w:pPr>
            <w:r w:rsidRPr="00AC5DF8">
              <w:rPr>
                <w:rFonts w:ascii="Arial" w:hAnsi="Arial" w:cs="Arial"/>
                <w:b/>
              </w:rPr>
              <w:t>Action by when?</w:t>
            </w:r>
          </w:p>
        </w:tc>
        <w:tc>
          <w:tcPr>
            <w:tcW w:w="354" w:type="pct"/>
            <w:shd w:val="clear" w:color="auto" w:fill="D6E3BC"/>
          </w:tcPr>
          <w:p w14:paraId="7C75EE78" w14:textId="77777777" w:rsidR="00C53421" w:rsidRPr="00AC5DF8" w:rsidRDefault="00C53421" w:rsidP="00F97A44">
            <w:pPr>
              <w:rPr>
                <w:rFonts w:ascii="Arial" w:hAnsi="Arial" w:cs="Arial"/>
                <w:b/>
              </w:rPr>
            </w:pPr>
            <w:r w:rsidRPr="00AC5DF8">
              <w:rPr>
                <w:rFonts w:ascii="Arial" w:hAnsi="Arial" w:cs="Arial"/>
                <w:b/>
              </w:rPr>
              <w:t>Done</w:t>
            </w:r>
            <w:r w:rsidR="00F54976" w:rsidRPr="00AC5DF8">
              <w:rPr>
                <w:rFonts w:ascii="Arial" w:hAnsi="Arial" w:cs="Arial"/>
                <w:b/>
              </w:rPr>
              <w:t xml:space="preserve"> (</w:t>
            </w:r>
            <w:r w:rsidR="00F97A44">
              <w:rPr>
                <w:rFonts w:ascii="Arial" w:hAnsi="Arial" w:cs="Arial"/>
                <w:b/>
              </w:rPr>
              <w:t xml:space="preserve">Must be </w:t>
            </w:r>
            <w:r w:rsidR="00F54976" w:rsidRPr="00AC5DF8">
              <w:rPr>
                <w:rFonts w:ascii="Arial" w:hAnsi="Arial" w:cs="Arial"/>
                <w:b/>
              </w:rPr>
              <w:t>YES</w:t>
            </w:r>
            <w:r w:rsidR="00F97A44">
              <w:rPr>
                <w:rFonts w:ascii="Arial" w:hAnsi="Arial" w:cs="Arial"/>
                <w:b/>
              </w:rPr>
              <w:t xml:space="preserve"> and include date</w:t>
            </w:r>
            <w:r w:rsidR="00F54976" w:rsidRPr="00AC5DF8">
              <w:rPr>
                <w:rFonts w:ascii="Arial" w:hAnsi="Arial" w:cs="Arial"/>
                <w:b/>
              </w:rPr>
              <w:t>)</w:t>
            </w:r>
          </w:p>
        </w:tc>
      </w:tr>
      <w:tr w:rsidR="00246EA5" w:rsidRPr="00A53E50" w14:paraId="03B074BA" w14:textId="77777777" w:rsidTr="00A53E50">
        <w:trPr>
          <w:trHeight w:val="1824"/>
        </w:trPr>
        <w:tc>
          <w:tcPr>
            <w:tcW w:w="547" w:type="pct"/>
          </w:tcPr>
          <w:p w14:paraId="1B8BF8E8" w14:textId="64460BEA" w:rsidR="00246EA5" w:rsidRPr="00A53E50" w:rsidRDefault="00246EA5" w:rsidP="00A53E50"/>
        </w:tc>
        <w:tc>
          <w:tcPr>
            <w:tcW w:w="626" w:type="pct"/>
          </w:tcPr>
          <w:p w14:paraId="63D89DFE" w14:textId="683F6D03" w:rsidR="00246EA5" w:rsidRPr="00A53E50" w:rsidRDefault="00246EA5" w:rsidP="00A53E50"/>
        </w:tc>
        <w:tc>
          <w:tcPr>
            <w:tcW w:w="1854" w:type="pct"/>
          </w:tcPr>
          <w:p w14:paraId="0831FE95" w14:textId="450B9427" w:rsidR="00246EA5" w:rsidRPr="00A53E50" w:rsidRDefault="00246EA5" w:rsidP="00A53E50"/>
        </w:tc>
        <w:tc>
          <w:tcPr>
            <w:tcW w:w="885" w:type="pct"/>
          </w:tcPr>
          <w:p w14:paraId="01003D6D" w14:textId="4522044B" w:rsidR="00246EA5" w:rsidRPr="00A53E50" w:rsidRDefault="00246EA5" w:rsidP="00A53E50"/>
        </w:tc>
        <w:tc>
          <w:tcPr>
            <w:tcW w:w="407" w:type="pct"/>
          </w:tcPr>
          <w:p w14:paraId="014120EB" w14:textId="0F8A3BBA" w:rsidR="00246EA5" w:rsidRPr="00A53E50" w:rsidRDefault="00246EA5" w:rsidP="00A53E50"/>
        </w:tc>
        <w:tc>
          <w:tcPr>
            <w:tcW w:w="328" w:type="pct"/>
          </w:tcPr>
          <w:p w14:paraId="3A989231" w14:textId="7BBCA81C" w:rsidR="00246EA5" w:rsidRPr="00A53E50" w:rsidRDefault="00246EA5" w:rsidP="00A53E50"/>
        </w:tc>
        <w:tc>
          <w:tcPr>
            <w:tcW w:w="354" w:type="pct"/>
          </w:tcPr>
          <w:p w14:paraId="0A2D3755" w14:textId="77777777" w:rsidR="00246EA5" w:rsidRPr="00A53E50" w:rsidRDefault="00246EA5" w:rsidP="00A53E50"/>
        </w:tc>
      </w:tr>
      <w:tr w:rsidR="00C62075" w:rsidRPr="00A53E50" w14:paraId="0855AC58" w14:textId="77777777" w:rsidTr="00A53E50">
        <w:trPr>
          <w:trHeight w:val="1824"/>
        </w:trPr>
        <w:tc>
          <w:tcPr>
            <w:tcW w:w="547" w:type="pct"/>
          </w:tcPr>
          <w:p w14:paraId="2B7B4903" w14:textId="77777777" w:rsidR="00D35D92" w:rsidRPr="00A53E50" w:rsidRDefault="00D35D92" w:rsidP="00A53E50"/>
        </w:tc>
        <w:tc>
          <w:tcPr>
            <w:tcW w:w="626" w:type="pct"/>
          </w:tcPr>
          <w:p w14:paraId="33ACCB56" w14:textId="42325015" w:rsidR="00D35D92" w:rsidRPr="00A53E50" w:rsidRDefault="00D35D92" w:rsidP="00A53E50"/>
        </w:tc>
        <w:tc>
          <w:tcPr>
            <w:tcW w:w="1854" w:type="pct"/>
          </w:tcPr>
          <w:p w14:paraId="0BC8DAE6" w14:textId="77777777" w:rsidR="00D35D92" w:rsidRPr="00A53E50" w:rsidRDefault="00D35D92" w:rsidP="00A53E50"/>
        </w:tc>
        <w:tc>
          <w:tcPr>
            <w:tcW w:w="885" w:type="pct"/>
          </w:tcPr>
          <w:p w14:paraId="338266B2" w14:textId="1A79800E" w:rsidR="00D35D92" w:rsidRPr="00A53E50" w:rsidRDefault="00D35D92" w:rsidP="00A53E50"/>
        </w:tc>
        <w:tc>
          <w:tcPr>
            <w:tcW w:w="407" w:type="pct"/>
          </w:tcPr>
          <w:p w14:paraId="2851DC0D" w14:textId="437C814F" w:rsidR="00D35D92" w:rsidRPr="00A53E50" w:rsidRDefault="00D35D92" w:rsidP="00A53E50"/>
        </w:tc>
        <w:tc>
          <w:tcPr>
            <w:tcW w:w="328" w:type="pct"/>
          </w:tcPr>
          <w:p w14:paraId="6773B6E9" w14:textId="6E440B90" w:rsidR="00D35D92" w:rsidRPr="00A53E50" w:rsidRDefault="00D35D92" w:rsidP="00A53E50"/>
        </w:tc>
        <w:tc>
          <w:tcPr>
            <w:tcW w:w="354" w:type="pct"/>
          </w:tcPr>
          <w:p w14:paraId="5D3D00D4" w14:textId="77777777" w:rsidR="00D35D92" w:rsidRPr="00A53E50" w:rsidRDefault="00D35D92" w:rsidP="00A53E50"/>
        </w:tc>
      </w:tr>
      <w:tr w:rsidR="00C62075" w:rsidRPr="00A53E50" w14:paraId="751ED8CA" w14:textId="77777777" w:rsidTr="00A53E50">
        <w:trPr>
          <w:trHeight w:val="841"/>
        </w:trPr>
        <w:tc>
          <w:tcPr>
            <w:tcW w:w="547" w:type="pct"/>
          </w:tcPr>
          <w:p w14:paraId="6D3D6A24" w14:textId="77777777" w:rsidR="00233B99" w:rsidRPr="00A53E50" w:rsidRDefault="00233B99" w:rsidP="00A53E50"/>
        </w:tc>
        <w:tc>
          <w:tcPr>
            <w:tcW w:w="626" w:type="pct"/>
          </w:tcPr>
          <w:p w14:paraId="7109E4E8" w14:textId="77777777" w:rsidR="00233B99" w:rsidRPr="00A53E50" w:rsidRDefault="00233B99" w:rsidP="00A53E50"/>
        </w:tc>
        <w:tc>
          <w:tcPr>
            <w:tcW w:w="1854" w:type="pct"/>
          </w:tcPr>
          <w:p w14:paraId="7FFA38F7" w14:textId="62ABF3F1" w:rsidR="00AD4105" w:rsidRPr="00A53E50" w:rsidRDefault="00AD4105" w:rsidP="00A53E50"/>
        </w:tc>
        <w:tc>
          <w:tcPr>
            <w:tcW w:w="885" w:type="pct"/>
          </w:tcPr>
          <w:p w14:paraId="44327B0D" w14:textId="20366ACD" w:rsidR="00233B99" w:rsidRPr="00A53E50" w:rsidRDefault="00233B99" w:rsidP="00A53E50"/>
        </w:tc>
        <w:tc>
          <w:tcPr>
            <w:tcW w:w="407" w:type="pct"/>
          </w:tcPr>
          <w:p w14:paraId="6173C749" w14:textId="77777777" w:rsidR="00233B99" w:rsidRPr="00A53E50" w:rsidRDefault="00233B99" w:rsidP="00A53E50"/>
        </w:tc>
        <w:tc>
          <w:tcPr>
            <w:tcW w:w="328" w:type="pct"/>
          </w:tcPr>
          <w:p w14:paraId="31B12D90" w14:textId="1F371BE9" w:rsidR="00233B99" w:rsidRPr="00A53E50" w:rsidRDefault="00233B99" w:rsidP="00A53E50"/>
        </w:tc>
        <w:tc>
          <w:tcPr>
            <w:tcW w:w="354" w:type="pct"/>
          </w:tcPr>
          <w:p w14:paraId="752DB252" w14:textId="77777777" w:rsidR="00233B99" w:rsidRPr="00A53E50" w:rsidRDefault="00233B99" w:rsidP="00A53E50"/>
        </w:tc>
      </w:tr>
      <w:tr w:rsidR="00C62075" w:rsidRPr="00A53E50" w14:paraId="41384357" w14:textId="77777777" w:rsidTr="00A53E50">
        <w:trPr>
          <w:trHeight w:val="1375"/>
        </w:trPr>
        <w:tc>
          <w:tcPr>
            <w:tcW w:w="547" w:type="pct"/>
          </w:tcPr>
          <w:p w14:paraId="3B6FB7E4" w14:textId="6D94848C" w:rsidR="0001725A" w:rsidRPr="00A53E50" w:rsidRDefault="0001725A" w:rsidP="00A53E50"/>
        </w:tc>
        <w:tc>
          <w:tcPr>
            <w:tcW w:w="626" w:type="pct"/>
          </w:tcPr>
          <w:p w14:paraId="238D95D4" w14:textId="77777777" w:rsidR="0001725A" w:rsidRPr="00A53E50" w:rsidRDefault="0001725A" w:rsidP="00A53E50"/>
        </w:tc>
        <w:tc>
          <w:tcPr>
            <w:tcW w:w="1854" w:type="pct"/>
          </w:tcPr>
          <w:p w14:paraId="3521D052" w14:textId="2090C9A5" w:rsidR="0001725A" w:rsidRPr="00A53E50" w:rsidRDefault="0001725A" w:rsidP="00A53E50"/>
        </w:tc>
        <w:tc>
          <w:tcPr>
            <w:tcW w:w="885" w:type="pct"/>
          </w:tcPr>
          <w:p w14:paraId="39096EDC" w14:textId="5D1AAF76" w:rsidR="0001725A" w:rsidRPr="00A53E50" w:rsidRDefault="0001725A" w:rsidP="00A53E50"/>
        </w:tc>
        <w:tc>
          <w:tcPr>
            <w:tcW w:w="407" w:type="pct"/>
          </w:tcPr>
          <w:p w14:paraId="17D9FC5E" w14:textId="7ACCDEEB" w:rsidR="0001725A" w:rsidRPr="00A53E50" w:rsidRDefault="0001725A" w:rsidP="00A53E50"/>
        </w:tc>
        <w:tc>
          <w:tcPr>
            <w:tcW w:w="328" w:type="pct"/>
          </w:tcPr>
          <w:p w14:paraId="20B36FC7" w14:textId="79BA4A9A" w:rsidR="0001725A" w:rsidRPr="00A53E50" w:rsidRDefault="0001725A" w:rsidP="00A53E50"/>
        </w:tc>
        <w:tc>
          <w:tcPr>
            <w:tcW w:w="354" w:type="pct"/>
          </w:tcPr>
          <w:p w14:paraId="1ED3DFAA" w14:textId="77777777" w:rsidR="0001725A" w:rsidRPr="00A53E50" w:rsidRDefault="0001725A" w:rsidP="00A53E50"/>
        </w:tc>
      </w:tr>
      <w:tr w:rsidR="00C62075" w:rsidRPr="00A53E50" w14:paraId="5FEF9999" w14:textId="77777777" w:rsidTr="00A53E50">
        <w:trPr>
          <w:trHeight w:val="1375"/>
        </w:trPr>
        <w:tc>
          <w:tcPr>
            <w:tcW w:w="547" w:type="pct"/>
          </w:tcPr>
          <w:p w14:paraId="267C3E7E" w14:textId="0ECA1A48" w:rsidR="0001725A" w:rsidRPr="00A53E50" w:rsidRDefault="0001725A" w:rsidP="00A53E50"/>
        </w:tc>
        <w:tc>
          <w:tcPr>
            <w:tcW w:w="626" w:type="pct"/>
          </w:tcPr>
          <w:p w14:paraId="0776321B" w14:textId="227C1F51" w:rsidR="0001725A" w:rsidRPr="00A53E50" w:rsidRDefault="0001725A" w:rsidP="00A53E50"/>
        </w:tc>
        <w:tc>
          <w:tcPr>
            <w:tcW w:w="1854" w:type="pct"/>
          </w:tcPr>
          <w:p w14:paraId="090BE5B9" w14:textId="1F7D3C39" w:rsidR="0001725A" w:rsidRPr="00A53E50" w:rsidRDefault="0001725A" w:rsidP="00A53E50"/>
        </w:tc>
        <w:tc>
          <w:tcPr>
            <w:tcW w:w="885" w:type="pct"/>
          </w:tcPr>
          <w:p w14:paraId="2A1F42F6" w14:textId="63CBE0D5" w:rsidR="0001725A" w:rsidRPr="00A53E50" w:rsidRDefault="0001725A" w:rsidP="00A53E50"/>
        </w:tc>
        <w:tc>
          <w:tcPr>
            <w:tcW w:w="407" w:type="pct"/>
          </w:tcPr>
          <w:p w14:paraId="0C58A55F" w14:textId="2B407B6D" w:rsidR="0001725A" w:rsidRPr="00A53E50" w:rsidRDefault="0001725A" w:rsidP="00A53E50"/>
        </w:tc>
        <w:tc>
          <w:tcPr>
            <w:tcW w:w="328" w:type="pct"/>
          </w:tcPr>
          <w:p w14:paraId="3FCCE45C" w14:textId="75ADE53E" w:rsidR="0001725A" w:rsidRPr="00A53E50" w:rsidRDefault="0001725A" w:rsidP="00A53E50"/>
        </w:tc>
        <w:tc>
          <w:tcPr>
            <w:tcW w:w="354" w:type="pct"/>
          </w:tcPr>
          <w:p w14:paraId="326175C3" w14:textId="77777777" w:rsidR="0001725A" w:rsidRPr="00A53E50" w:rsidRDefault="0001725A" w:rsidP="00A53E50"/>
        </w:tc>
      </w:tr>
    </w:tbl>
    <w:p w14:paraId="5707A165" w14:textId="288D81D0" w:rsidR="00633C24" w:rsidRDefault="00633C24" w:rsidP="00AC5DF8">
      <w:pPr>
        <w:spacing w:after="0" w:line="240" w:lineRule="auto"/>
        <w:rPr>
          <w:rFonts w:ascii="Arial" w:hAnsi="Arial" w:cs="Arial"/>
          <w:b/>
        </w:rPr>
      </w:pPr>
      <w:bookmarkStart w:id="0" w:name="_GoBack"/>
      <w:bookmarkEnd w:id="0"/>
    </w:p>
    <w:sectPr w:rsidR="00633C24" w:rsidSect="00C53421">
      <w:headerReference w:type="default" r:id="rId11"/>
      <w:footerReference w:type="default" r:id="rId12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48872A" w14:textId="77777777" w:rsidR="003148BC" w:rsidRDefault="003148BC" w:rsidP="008C3825">
      <w:pPr>
        <w:spacing w:after="0" w:line="240" w:lineRule="auto"/>
      </w:pPr>
      <w:r>
        <w:separator/>
      </w:r>
    </w:p>
  </w:endnote>
  <w:endnote w:type="continuationSeparator" w:id="0">
    <w:p w14:paraId="4D7F3381" w14:textId="77777777" w:rsidR="003148BC" w:rsidRDefault="003148BC" w:rsidP="008C38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NeueLT Std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Neue LightCond">
    <w:altName w:val="HelveticaNeue LightCond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1499811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17BC2E" w14:textId="045369B1" w:rsidR="007C76C1" w:rsidRDefault="007C76C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53E5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29AF8DD" w14:textId="77777777" w:rsidR="007C76C1" w:rsidRDefault="007C76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27973D" w14:textId="77777777" w:rsidR="003148BC" w:rsidRDefault="003148BC" w:rsidP="008C3825">
      <w:pPr>
        <w:spacing w:after="0" w:line="240" w:lineRule="auto"/>
      </w:pPr>
      <w:r>
        <w:separator/>
      </w:r>
    </w:p>
  </w:footnote>
  <w:footnote w:type="continuationSeparator" w:id="0">
    <w:p w14:paraId="76CB1AA8" w14:textId="77777777" w:rsidR="003148BC" w:rsidRDefault="003148BC" w:rsidP="008C382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07BD41" w14:textId="0BAC8EE2" w:rsidR="0098169B" w:rsidRDefault="0098169B">
    <w:pPr>
      <w:pStyle w:val="Header"/>
      <w:rPr>
        <w:sz w:val="28"/>
        <w:szCs w:val="28"/>
      </w:rPr>
    </w:pPr>
  </w:p>
  <w:p w14:paraId="297A14C9" w14:textId="77777777" w:rsidR="0098169B" w:rsidRPr="0098169B" w:rsidRDefault="0098169B">
    <w:pPr>
      <w:pStyle w:val="Header"/>
      <w:rPr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631A5"/>
    <w:multiLevelType w:val="hybridMultilevel"/>
    <w:tmpl w:val="86C6BE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E54A8E"/>
    <w:multiLevelType w:val="hybridMultilevel"/>
    <w:tmpl w:val="71C861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430281"/>
    <w:multiLevelType w:val="hybridMultilevel"/>
    <w:tmpl w:val="8102A2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4761B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150D46A7"/>
    <w:multiLevelType w:val="hybridMultilevel"/>
    <w:tmpl w:val="85EA05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09009C"/>
    <w:multiLevelType w:val="hybridMultilevel"/>
    <w:tmpl w:val="165C4C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770977"/>
    <w:multiLevelType w:val="hybridMultilevel"/>
    <w:tmpl w:val="30C209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153A0A"/>
    <w:multiLevelType w:val="hybridMultilevel"/>
    <w:tmpl w:val="9F982B5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8A422C"/>
    <w:multiLevelType w:val="hybridMultilevel"/>
    <w:tmpl w:val="9D0663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D44CB6"/>
    <w:multiLevelType w:val="hybridMultilevel"/>
    <w:tmpl w:val="655AA8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9C4C00"/>
    <w:multiLevelType w:val="multilevel"/>
    <w:tmpl w:val="CAAA5F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BF142E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3C083892"/>
    <w:multiLevelType w:val="hybridMultilevel"/>
    <w:tmpl w:val="163C3C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8A79DC"/>
    <w:multiLevelType w:val="hybridMultilevel"/>
    <w:tmpl w:val="9E6C11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6526C0"/>
    <w:multiLevelType w:val="hybridMultilevel"/>
    <w:tmpl w:val="4FA258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9749F1"/>
    <w:multiLevelType w:val="hybridMultilevel"/>
    <w:tmpl w:val="EE18C8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2906F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 w15:restartNumberingAfterBreak="0">
    <w:nsid w:val="529E43C7"/>
    <w:multiLevelType w:val="hybridMultilevel"/>
    <w:tmpl w:val="5CA0DF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5528EE"/>
    <w:multiLevelType w:val="hybridMultilevel"/>
    <w:tmpl w:val="1C9625C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DE259E"/>
    <w:multiLevelType w:val="hybridMultilevel"/>
    <w:tmpl w:val="D15420D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D857E90"/>
    <w:multiLevelType w:val="hybridMultilevel"/>
    <w:tmpl w:val="755CB6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202392D"/>
    <w:multiLevelType w:val="hybridMultilevel"/>
    <w:tmpl w:val="6C3EE1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9E7721"/>
    <w:multiLevelType w:val="hybridMultilevel"/>
    <w:tmpl w:val="E0828A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D552E8"/>
    <w:multiLevelType w:val="hybridMultilevel"/>
    <w:tmpl w:val="CCE022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3F3AF2"/>
    <w:multiLevelType w:val="hybridMultilevel"/>
    <w:tmpl w:val="0E6476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2EA5378"/>
    <w:multiLevelType w:val="hybridMultilevel"/>
    <w:tmpl w:val="D6D413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654D1B"/>
    <w:multiLevelType w:val="hybridMultilevel"/>
    <w:tmpl w:val="755E0D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78B685E"/>
    <w:multiLevelType w:val="hybridMultilevel"/>
    <w:tmpl w:val="374E0E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62717F"/>
    <w:multiLevelType w:val="hybridMultilevel"/>
    <w:tmpl w:val="E88CF3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1D0DE5"/>
    <w:multiLevelType w:val="hybridMultilevel"/>
    <w:tmpl w:val="ADE241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C010FE6"/>
    <w:multiLevelType w:val="hybridMultilevel"/>
    <w:tmpl w:val="32183F9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6A5F95"/>
    <w:multiLevelType w:val="hybridMultilevel"/>
    <w:tmpl w:val="C15439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5"/>
  </w:num>
  <w:num w:numId="3">
    <w:abstractNumId w:val="6"/>
  </w:num>
  <w:num w:numId="4">
    <w:abstractNumId w:val="14"/>
  </w:num>
  <w:num w:numId="5">
    <w:abstractNumId w:val="17"/>
  </w:num>
  <w:num w:numId="6">
    <w:abstractNumId w:val="1"/>
  </w:num>
  <w:num w:numId="7">
    <w:abstractNumId w:val="29"/>
  </w:num>
  <w:num w:numId="8">
    <w:abstractNumId w:val="21"/>
  </w:num>
  <w:num w:numId="9">
    <w:abstractNumId w:val="18"/>
  </w:num>
  <w:num w:numId="10">
    <w:abstractNumId w:val="7"/>
  </w:num>
  <w:num w:numId="11">
    <w:abstractNumId w:val="26"/>
  </w:num>
  <w:num w:numId="12">
    <w:abstractNumId w:val="30"/>
  </w:num>
  <w:num w:numId="13">
    <w:abstractNumId w:val="12"/>
  </w:num>
  <w:num w:numId="14">
    <w:abstractNumId w:val="3"/>
  </w:num>
  <w:num w:numId="15">
    <w:abstractNumId w:val="11"/>
  </w:num>
  <w:num w:numId="16">
    <w:abstractNumId w:val="16"/>
  </w:num>
  <w:num w:numId="17">
    <w:abstractNumId w:val="28"/>
  </w:num>
  <w:num w:numId="18">
    <w:abstractNumId w:val="31"/>
  </w:num>
  <w:num w:numId="19">
    <w:abstractNumId w:val="20"/>
  </w:num>
  <w:num w:numId="20">
    <w:abstractNumId w:val="2"/>
  </w:num>
  <w:num w:numId="21">
    <w:abstractNumId w:val="8"/>
  </w:num>
  <w:num w:numId="22">
    <w:abstractNumId w:val="13"/>
  </w:num>
  <w:num w:numId="23">
    <w:abstractNumId w:val="15"/>
  </w:num>
  <w:num w:numId="24">
    <w:abstractNumId w:val="27"/>
  </w:num>
  <w:num w:numId="25">
    <w:abstractNumId w:val="4"/>
  </w:num>
  <w:num w:numId="26">
    <w:abstractNumId w:val="22"/>
  </w:num>
  <w:num w:numId="27">
    <w:abstractNumId w:val="24"/>
  </w:num>
  <w:num w:numId="28">
    <w:abstractNumId w:val="23"/>
  </w:num>
  <w:num w:numId="29">
    <w:abstractNumId w:val="0"/>
  </w:num>
  <w:num w:numId="30">
    <w:abstractNumId w:val="9"/>
  </w:num>
  <w:num w:numId="31">
    <w:abstractNumId w:val="10"/>
  </w:num>
  <w:num w:numId="32">
    <w:abstractNumId w:val="25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0tDA2NjM2tDA1tzBW0lEKTi0uzszPAykwrAUAiG1idSwAAAA="/>
  </w:docVars>
  <w:rsids>
    <w:rsidRoot w:val="00CE22C3"/>
    <w:rsid w:val="000025EA"/>
    <w:rsid w:val="000137CB"/>
    <w:rsid w:val="00014F05"/>
    <w:rsid w:val="0001725A"/>
    <w:rsid w:val="00020416"/>
    <w:rsid w:val="00031B17"/>
    <w:rsid w:val="000423F0"/>
    <w:rsid w:val="00050868"/>
    <w:rsid w:val="00072EF4"/>
    <w:rsid w:val="00075F12"/>
    <w:rsid w:val="00083F79"/>
    <w:rsid w:val="000B0CBA"/>
    <w:rsid w:val="000D2CA7"/>
    <w:rsid w:val="000E1BE0"/>
    <w:rsid w:val="000F44A7"/>
    <w:rsid w:val="0012423E"/>
    <w:rsid w:val="00142D39"/>
    <w:rsid w:val="001511A4"/>
    <w:rsid w:val="00153A03"/>
    <w:rsid w:val="001B6F2B"/>
    <w:rsid w:val="001C3B0A"/>
    <w:rsid w:val="001C580C"/>
    <w:rsid w:val="001D648C"/>
    <w:rsid w:val="00233452"/>
    <w:rsid w:val="00233B99"/>
    <w:rsid w:val="00246EA5"/>
    <w:rsid w:val="0025410E"/>
    <w:rsid w:val="00295417"/>
    <w:rsid w:val="002A369E"/>
    <w:rsid w:val="002C6E4C"/>
    <w:rsid w:val="002D1666"/>
    <w:rsid w:val="002D66FF"/>
    <w:rsid w:val="002E7A35"/>
    <w:rsid w:val="002F2C49"/>
    <w:rsid w:val="002F6391"/>
    <w:rsid w:val="00301140"/>
    <w:rsid w:val="00306143"/>
    <w:rsid w:val="003148BC"/>
    <w:rsid w:val="00317820"/>
    <w:rsid w:val="00333188"/>
    <w:rsid w:val="00337915"/>
    <w:rsid w:val="003423B0"/>
    <w:rsid w:val="0035457A"/>
    <w:rsid w:val="003850CB"/>
    <w:rsid w:val="00395549"/>
    <w:rsid w:val="003A2F91"/>
    <w:rsid w:val="003C1A8E"/>
    <w:rsid w:val="003E01F8"/>
    <w:rsid w:val="003E0314"/>
    <w:rsid w:val="003F36A5"/>
    <w:rsid w:val="0040098D"/>
    <w:rsid w:val="00403402"/>
    <w:rsid w:val="00424525"/>
    <w:rsid w:val="00427632"/>
    <w:rsid w:val="0043330E"/>
    <w:rsid w:val="004404D6"/>
    <w:rsid w:val="00442CD1"/>
    <w:rsid w:val="004516D5"/>
    <w:rsid w:val="00461311"/>
    <w:rsid w:val="00461A01"/>
    <w:rsid w:val="00477375"/>
    <w:rsid w:val="004A0600"/>
    <w:rsid w:val="004B30A9"/>
    <w:rsid w:val="004D43D9"/>
    <w:rsid w:val="00505AA1"/>
    <w:rsid w:val="0051423A"/>
    <w:rsid w:val="0052666F"/>
    <w:rsid w:val="00531AD8"/>
    <w:rsid w:val="00537DA2"/>
    <w:rsid w:val="00580693"/>
    <w:rsid w:val="005A6D64"/>
    <w:rsid w:val="005B2ACB"/>
    <w:rsid w:val="005E0CB0"/>
    <w:rsid w:val="0062348C"/>
    <w:rsid w:val="00625903"/>
    <w:rsid w:val="0063209A"/>
    <w:rsid w:val="00633C24"/>
    <w:rsid w:val="00633C3A"/>
    <w:rsid w:val="00633CE4"/>
    <w:rsid w:val="00634D98"/>
    <w:rsid w:val="006365E2"/>
    <w:rsid w:val="00641B55"/>
    <w:rsid w:val="00653E98"/>
    <w:rsid w:val="00656C00"/>
    <w:rsid w:val="00662083"/>
    <w:rsid w:val="006665EE"/>
    <w:rsid w:val="00681748"/>
    <w:rsid w:val="00686C4A"/>
    <w:rsid w:val="006A2ADA"/>
    <w:rsid w:val="006D6433"/>
    <w:rsid w:val="006E025B"/>
    <w:rsid w:val="006F12C0"/>
    <w:rsid w:val="006F5BF8"/>
    <w:rsid w:val="0070532B"/>
    <w:rsid w:val="00716E4C"/>
    <w:rsid w:val="00763418"/>
    <w:rsid w:val="00763AD7"/>
    <w:rsid w:val="00764D58"/>
    <w:rsid w:val="007930B1"/>
    <w:rsid w:val="00797733"/>
    <w:rsid w:val="007A343A"/>
    <w:rsid w:val="007C76C1"/>
    <w:rsid w:val="007E1C3C"/>
    <w:rsid w:val="00817D92"/>
    <w:rsid w:val="00830AB9"/>
    <w:rsid w:val="00831E67"/>
    <w:rsid w:val="008468CC"/>
    <w:rsid w:val="00875065"/>
    <w:rsid w:val="0087650B"/>
    <w:rsid w:val="008877FB"/>
    <w:rsid w:val="00897C70"/>
    <w:rsid w:val="008B2562"/>
    <w:rsid w:val="008C3825"/>
    <w:rsid w:val="008C5622"/>
    <w:rsid w:val="008D44D1"/>
    <w:rsid w:val="008E7920"/>
    <w:rsid w:val="008F5C6E"/>
    <w:rsid w:val="00905051"/>
    <w:rsid w:val="00912553"/>
    <w:rsid w:val="0091485E"/>
    <w:rsid w:val="00922951"/>
    <w:rsid w:val="00957265"/>
    <w:rsid w:val="009754C2"/>
    <w:rsid w:val="0098169B"/>
    <w:rsid w:val="00986D16"/>
    <w:rsid w:val="009B0891"/>
    <w:rsid w:val="009D7C0B"/>
    <w:rsid w:val="009F09F6"/>
    <w:rsid w:val="009F3CB4"/>
    <w:rsid w:val="00A22357"/>
    <w:rsid w:val="00A457B5"/>
    <w:rsid w:val="00A5283D"/>
    <w:rsid w:val="00A53E50"/>
    <w:rsid w:val="00A64780"/>
    <w:rsid w:val="00AB09FE"/>
    <w:rsid w:val="00AC5DF8"/>
    <w:rsid w:val="00AD4105"/>
    <w:rsid w:val="00AE1C27"/>
    <w:rsid w:val="00B12404"/>
    <w:rsid w:val="00B1684A"/>
    <w:rsid w:val="00B239E0"/>
    <w:rsid w:val="00B325BE"/>
    <w:rsid w:val="00B572C5"/>
    <w:rsid w:val="00B7524D"/>
    <w:rsid w:val="00B839A7"/>
    <w:rsid w:val="00B939EA"/>
    <w:rsid w:val="00BA6AFB"/>
    <w:rsid w:val="00BD10AA"/>
    <w:rsid w:val="00BD5975"/>
    <w:rsid w:val="00BD7FBB"/>
    <w:rsid w:val="00C22E1A"/>
    <w:rsid w:val="00C25B5D"/>
    <w:rsid w:val="00C2630B"/>
    <w:rsid w:val="00C46EC6"/>
    <w:rsid w:val="00C53421"/>
    <w:rsid w:val="00C62075"/>
    <w:rsid w:val="00C73552"/>
    <w:rsid w:val="00C96ADE"/>
    <w:rsid w:val="00CA4741"/>
    <w:rsid w:val="00CB561D"/>
    <w:rsid w:val="00CC6384"/>
    <w:rsid w:val="00CD3F6B"/>
    <w:rsid w:val="00CE22C3"/>
    <w:rsid w:val="00CE425C"/>
    <w:rsid w:val="00CE67F5"/>
    <w:rsid w:val="00CF3CED"/>
    <w:rsid w:val="00D14A6C"/>
    <w:rsid w:val="00D16BB3"/>
    <w:rsid w:val="00D35D92"/>
    <w:rsid w:val="00D45439"/>
    <w:rsid w:val="00D57A7F"/>
    <w:rsid w:val="00D72317"/>
    <w:rsid w:val="00D727E4"/>
    <w:rsid w:val="00DA1735"/>
    <w:rsid w:val="00DA59BE"/>
    <w:rsid w:val="00DA62D9"/>
    <w:rsid w:val="00DA7D83"/>
    <w:rsid w:val="00DC2F67"/>
    <w:rsid w:val="00DC696E"/>
    <w:rsid w:val="00DD3AB7"/>
    <w:rsid w:val="00DE01DE"/>
    <w:rsid w:val="00DF26F2"/>
    <w:rsid w:val="00E119EA"/>
    <w:rsid w:val="00E17DD3"/>
    <w:rsid w:val="00E267FF"/>
    <w:rsid w:val="00E3537E"/>
    <w:rsid w:val="00E467F7"/>
    <w:rsid w:val="00E47A75"/>
    <w:rsid w:val="00E55727"/>
    <w:rsid w:val="00E65E3C"/>
    <w:rsid w:val="00E71029"/>
    <w:rsid w:val="00E91CE6"/>
    <w:rsid w:val="00EB1913"/>
    <w:rsid w:val="00EB238C"/>
    <w:rsid w:val="00EB7DEE"/>
    <w:rsid w:val="00EC69F6"/>
    <w:rsid w:val="00ED0AAE"/>
    <w:rsid w:val="00ED5BE8"/>
    <w:rsid w:val="00EE5FDC"/>
    <w:rsid w:val="00F078B2"/>
    <w:rsid w:val="00F17288"/>
    <w:rsid w:val="00F27881"/>
    <w:rsid w:val="00F357F4"/>
    <w:rsid w:val="00F40EC8"/>
    <w:rsid w:val="00F54976"/>
    <w:rsid w:val="00F67D65"/>
    <w:rsid w:val="00F86110"/>
    <w:rsid w:val="00F97A44"/>
    <w:rsid w:val="00FA4871"/>
    <w:rsid w:val="00FB4C3D"/>
    <w:rsid w:val="00FE4E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3AC9B8"/>
  <w15:docId w15:val="{FE80851B-A86F-4523-AEB0-DAE0C9297C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C53421"/>
    <w:pPr>
      <w:keepNext/>
      <w:keepLines/>
      <w:spacing w:before="100" w:beforeAutospacing="1" w:after="100" w:afterAutospacing="1" w:line="240" w:lineRule="auto"/>
      <w:outlineLvl w:val="0"/>
    </w:pPr>
    <w:rPr>
      <w:rFonts w:ascii="HelveticaNeueLT Std" w:eastAsiaTheme="majorEastAsia" w:hAnsi="HelveticaNeueLT Std" w:cstheme="majorBidi"/>
      <w:b/>
      <w:bCs/>
      <w:color w:val="000000" w:themeColor="text1"/>
      <w:sz w:val="40"/>
      <w:szCs w:val="28"/>
      <w:lang w:eastAsia="en-GB"/>
    </w:rPr>
  </w:style>
  <w:style w:type="paragraph" w:styleId="Heading2">
    <w:name w:val="heading 2"/>
    <w:link w:val="Heading2Char"/>
    <w:semiHidden/>
    <w:unhideWhenUsed/>
    <w:qFormat/>
    <w:rsid w:val="00C53421"/>
    <w:pPr>
      <w:spacing w:before="360" w:after="240"/>
      <w:outlineLvl w:val="1"/>
    </w:pPr>
    <w:rPr>
      <w:rFonts w:ascii="HelveticaNeueLT Std" w:eastAsia="Times New Roman" w:hAnsi="HelveticaNeueLT Std" w:cs="Times New Roman"/>
      <w:b/>
      <w:noProof/>
      <w:color w:val="8064A2" w:themeColor="accent4"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C53421"/>
    <w:pPr>
      <w:widowControl w:val="0"/>
      <w:autoSpaceDE w:val="0"/>
      <w:autoSpaceDN w:val="0"/>
      <w:adjustRightInd w:val="0"/>
      <w:spacing w:before="480" w:after="240" w:line="300" w:lineRule="exact"/>
      <w:outlineLvl w:val="2"/>
    </w:pPr>
    <w:rPr>
      <w:rFonts w:ascii="HelveticaNeueLT Std" w:eastAsia="Times New Roman" w:hAnsi="HelveticaNeueLT Std" w:cs="Times New Roman"/>
      <w:b/>
      <w:noProof/>
      <w:color w:val="1F497D" w:themeColor="text2"/>
      <w:sz w:val="24"/>
      <w:szCs w:val="28"/>
      <w:lang w:eastAsia="en-GB"/>
    </w:rPr>
  </w:style>
  <w:style w:type="paragraph" w:styleId="Heading4">
    <w:name w:val="heading 4"/>
    <w:basedOn w:val="Normal"/>
    <w:next w:val="Normal"/>
    <w:link w:val="Heading4Char"/>
    <w:qFormat/>
    <w:rsid w:val="0052666F"/>
    <w:pPr>
      <w:keepNext/>
      <w:spacing w:after="0" w:line="240" w:lineRule="auto"/>
      <w:outlineLvl w:val="3"/>
    </w:pPr>
    <w:rPr>
      <w:rFonts w:ascii="Arial" w:eastAsia="Times New Roman" w:hAnsi="Arial" w:cs="Arial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534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C53421"/>
    <w:rPr>
      <w:rFonts w:ascii="HelveticaNeueLT Std" w:eastAsiaTheme="majorEastAsia" w:hAnsi="HelveticaNeueLT Std" w:cstheme="majorBidi"/>
      <w:b/>
      <w:bCs/>
      <w:color w:val="000000" w:themeColor="text1"/>
      <w:sz w:val="40"/>
      <w:szCs w:val="28"/>
      <w:lang w:eastAsia="en-GB"/>
    </w:rPr>
  </w:style>
  <w:style w:type="character" w:customStyle="1" w:styleId="Heading2Char">
    <w:name w:val="Heading 2 Char"/>
    <w:basedOn w:val="DefaultParagraphFont"/>
    <w:link w:val="Heading2"/>
    <w:semiHidden/>
    <w:rsid w:val="00C53421"/>
    <w:rPr>
      <w:rFonts w:ascii="HelveticaNeueLT Std" w:eastAsia="Times New Roman" w:hAnsi="HelveticaNeueLT Std" w:cs="Times New Roman"/>
      <w:b/>
      <w:noProof/>
      <w:color w:val="8064A2" w:themeColor="accent4"/>
      <w:sz w:val="28"/>
      <w:szCs w:val="28"/>
    </w:rPr>
  </w:style>
  <w:style w:type="character" w:customStyle="1" w:styleId="Heading3Char">
    <w:name w:val="Heading 3 Char"/>
    <w:basedOn w:val="DefaultParagraphFont"/>
    <w:link w:val="Heading3"/>
    <w:semiHidden/>
    <w:rsid w:val="00C53421"/>
    <w:rPr>
      <w:rFonts w:ascii="HelveticaNeueLT Std" w:eastAsia="Times New Roman" w:hAnsi="HelveticaNeueLT Std" w:cs="Times New Roman"/>
      <w:b/>
      <w:noProof/>
      <w:color w:val="1F497D" w:themeColor="text2"/>
      <w:sz w:val="24"/>
      <w:szCs w:val="28"/>
      <w:lang w:eastAsia="en-GB"/>
    </w:rPr>
  </w:style>
  <w:style w:type="character" w:styleId="Hyperlink">
    <w:name w:val="Hyperlink"/>
    <w:basedOn w:val="DefaultParagraphFont"/>
    <w:uiPriority w:val="99"/>
    <w:unhideWhenUsed/>
    <w:rsid w:val="00C53421"/>
    <w:rPr>
      <w:color w:val="0000FF" w:themeColor="hyperlink"/>
      <w:u w:val="single"/>
    </w:rPr>
  </w:style>
  <w:style w:type="paragraph" w:customStyle="1" w:styleId="Pa1">
    <w:name w:val="Pa1"/>
    <w:basedOn w:val="Normal"/>
    <w:next w:val="Normal"/>
    <w:uiPriority w:val="99"/>
    <w:rsid w:val="00C53421"/>
    <w:pPr>
      <w:autoSpaceDE w:val="0"/>
      <w:autoSpaceDN w:val="0"/>
      <w:adjustRightInd w:val="0"/>
      <w:spacing w:after="0" w:line="241" w:lineRule="atLeast"/>
    </w:pPr>
    <w:rPr>
      <w:rFonts w:ascii="HelveticaNeue LightCond" w:hAnsi="HelveticaNeue LightCond"/>
      <w:sz w:val="24"/>
      <w:szCs w:val="24"/>
    </w:rPr>
  </w:style>
  <w:style w:type="character" w:customStyle="1" w:styleId="A1">
    <w:name w:val="A1"/>
    <w:uiPriority w:val="99"/>
    <w:rsid w:val="00C53421"/>
    <w:rPr>
      <w:rFonts w:cs="HelveticaNeue LightCond"/>
      <w:color w:val="000000"/>
      <w:sz w:val="20"/>
      <w:szCs w:val="20"/>
    </w:rPr>
  </w:style>
  <w:style w:type="paragraph" w:styleId="ListParagraph">
    <w:name w:val="List Paragraph"/>
    <w:basedOn w:val="Normal"/>
    <w:uiPriority w:val="34"/>
    <w:qFormat/>
    <w:rsid w:val="003F36A5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912553"/>
  </w:style>
  <w:style w:type="paragraph" w:styleId="BalloonText">
    <w:name w:val="Balloon Text"/>
    <w:basedOn w:val="Normal"/>
    <w:link w:val="BalloonTextChar"/>
    <w:uiPriority w:val="99"/>
    <w:semiHidden/>
    <w:unhideWhenUsed/>
    <w:rsid w:val="009B08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089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8F5C6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F5C6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F5C6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F5C6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F5C6E"/>
    <w:rPr>
      <w:b/>
      <w:bCs/>
      <w:sz w:val="20"/>
      <w:szCs w:val="20"/>
    </w:rPr>
  </w:style>
  <w:style w:type="character" w:customStyle="1" w:styleId="Heading4Char">
    <w:name w:val="Heading 4 Char"/>
    <w:basedOn w:val="DefaultParagraphFont"/>
    <w:link w:val="Heading4"/>
    <w:rsid w:val="0052666F"/>
    <w:rPr>
      <w:rFonts w:ascii="Arial" w:eastAsia="Times New Roman" w:hAnsi="Arial" w:cs="Arial"/>
      <w:b/>
      <w:bCs/>
      <w:sz w:val="20"/>
      <w:szCs w:val="20"/>
    </w:rPr>
  </w:style>
  <w:style w:type="paragraph" w:styleId="BodyText">
    <w:name w:val="Body Text"/>
    <w:basedOn w:val="Normal"/>
    <w:link w:val="BodyTextChar"/>
    <w:semiHidden/>
    <w:rsid w:val="0052666F"/>
    <w:pPr>
      <w:spacing w:after="0" w:line="240" w:lineRule="auto"/>
    </w:pPr>
    <w:rPr>
      <w:rFonts w:ascii="Arial" w:eastAsia="Times New Roman" w:hAnsi="Arial" w:cs="Arial"/>
      <w:sz w:val="20"/>
      <w:szCs w:val="20"/>
    </w:rPr>
  </w:style>
  <w:style w:type="character" w:customStyle="1" w:styleId="BodyTextChar">
    <w:name w:val="Body Text Char"/>
    <w:basedOn w:val="DefaultParagraphFont"/>
    <w:link w:val="BodyText"/>
    <w:semiHidden/>
    <w:rsid w:val="0052666F"/>
    <w:rPr>
      <w:rFonts w:ascii="Arial" w:eastAsia="Times New Roman" w:hAnsi="Arial" w:cs="Arial"/>
      <w:sz w:val="20"/>
      <w:szCs w:val="20"/>
    </w:rPr>
  </w:style>
  <w:style w:type="paragraph" w:customStyle="1" w:styleId="Default">
    <w:name w:val="Default"/>
    <w:rsid w:val="00233B9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C382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3825"/>
  </w:style>
  <w:style w:type="paragraph" w:styleId="Footer">
    <w:name w:val="footer"/>
    <w:basedOn w:val="Normal"/>
    <w:link w:val="FooterChar"/>
    <w:uiPriority w:val="99"/>
    <w:unhideWhenUsed/>
    <w:rsid w:val="008C382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382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80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7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47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1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3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7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7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0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07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0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3B4BDABEE6494FAA487C21CC45FBEF" ma:contentTypeVersion="10" ma:contentTypeDescription="Create a new document." ma:contentTypeScope="" ma:versionID="8408f5fbedf146b30a562e7e05a95bc2">
  <xsd:schema xmlns:xsd="http://www.w3.org/2001/XMLSchema" xmlns:xs="http://www.w3.org/2001/XMLSchema" xmlns:p="http://schemas.microsoft.com/office/2006/metadata/properties" xmlns:ns2="5b411bb9-a832-46d1-8b0d-92a028db0beb" xmlns:ns3="a8183c8e-78cf-4328-a6ff-b792ade6d087" targetNamespace="http://schemas.microsoft.com/office/2006/metadata/properties" ma:root="true" ma:fieldsID="c053e04604ca7ae8880963915866266a" ns2:_="" ns3:_="">
    <xsd:import namespace="5b411bb9-a832-46d1-8b0d-92a028db0beb"/>
    <xsd:import namespace="a8183c8e-78cf-4328-a6ff-b792ade6d08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411bb9-a832-46d1-8b0d-92a028db0be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183c8e-78cf-4328-a6ff-b792ade6d08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B5EA5C-6D0A-435C-82D6-23848DD0DC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411bb9-a832-46d1-8b0d-92a028db0beb"/>
    <ds:schemaRef ds:uri="a8183c8e-78cf-4328-a6ff-b792ade6d0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2BA3E2A-AD8B-4DBC-9A93-E502D70F1CB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45D587D-B916-48EF-8C54-2C1E75A170A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D2DB636-5F86-4EE4-BCE2-50F92757CB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4</Words>
  <Characters>36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na Scott</dc:creator>
  <cp:lastModifiedBy>Edward Stannard</cp:lastModifiedBy>
  <cp:revision>2</cp:revision>
  <cp:lastPrinted>2018-01-29T10:58:00Z</cp:lastPrinted>
  <dcterms:created xsi:type="dcterms:W3CDTF">2020-07-02T15:29:00Z</dcterms:created>
  <dcterms:modified xsi:type="dcterms:W3CDTF">2020-07-02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3B4BDABEE6494FAA487C21CC45FBEF</vt:lpwstr>
  </property>
</Properties>
</file>